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90CB1" w14:textId="77777777" w:rsidR="004467B2" w:rsidRPr="002B7F86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AD0682" wp14:editId="70DF4FAA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526F5CF8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154E7B7A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7EE3A194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7DBA95AF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7A0D6291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6E8B4896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706CA2B1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12AA586A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C0E9494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4666C2D7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6F4D7A1C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0A52735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AD0682"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" fillcolor="#f6e9ca" strokecolor="#f2f2f2 [3041]" strokeweight="3pt">
                <v:shadow on="t" color="#3c7382 [1606]" opacity=".5" offset="1pt"/>
                <v:textbox>
                  <w:txbxContent>
                    <w:p w14:paraId="526F5CF8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154E7B7A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7EE3A194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7DBA95AF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7A0D6291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6E8B4896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706CA2B1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12AA586A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2C0E9494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4666C2D7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6F4D7A1C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0A52735E" w14:textId="77777777"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14:paraId="5CC8D8C3" w14:textId="7EC0D4C4" w:rsidR="002B7F86" w:rsidRPr="002B7F86" w:rsidRDefault="001262EB" w:rsidP="004467B2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Freelance Graphic Designer</w:t>
      </w:r>
    </w:p>
    <w:p w14:paraId="2030916D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247BB3F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14E71FA7" w14:textId="77777777" w:rsidR="002B7F86" w:rsidRPr="001262EB" w:rsidRDefault="002B7F86" w:rsidP="001262EB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262E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1B61341" w14:textId="77777777" w:rsidR="002B7F86" w:rsidRPr="001262EB" w:rsidRDefault="002B7F86" w:rsidP="001262EB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262E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1262E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1262E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1262E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1262E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1262E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1262E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1262E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10D56F7" w14:textId="77777777" w:rsidR="002B7F86" w:rsidRPr="001262EB" w:rsidRDefault="002B7F86" w:rsidP="001262EB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40E056D7" w14:textId="77777777" w:rsidR="001262EB" w:rsidRDefault="002B7F86" w:rsidP="001262EB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262E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BDB3756" w14:textId="77777777" w:rsidR="001262EB" w:rsidRDefault="001262EB" w:rsidP="001262EB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262EB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want to highlight my essential skills that are overlapping with your job description for Freelance Graphic Designer Role. I have acquired unique skills like designing graphical interpretation and superb presentation skills to qualify as your Freelance Graphic Designer.</w:t>
      </w:r>
    </w:p>
    <w:p w14:paraId="54CBB398" w14:textId="62EEBD26" w:rsidR="001262EB" w:rsidRPr="001262EB" w:rsidRDefault="001262EB" w:rsidP="001262EB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262EB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Following are the steps, I tend to perform from the beginning to completion of the project to ensure its timely delivery:</w:t>
      </w:r>
    </w:p>
    <w:p w14:paraId="440BA3FC" w14:textId="6BB4FA19" w:rsidR="001262EB" w:rsidRPr="001262EB" w:rsidRDefault="001262EB" w:rsidP="001262EB">
      <w:pPr>
        <w:pStyle w:val="ListParagraph"/>
        <w:numPr>
          <w:ilvl w:val="0"/>
          <w:numId w:val="11"/>
        </w:numPr>
        <w:spacing w:line="276" w:lineRule="auto"/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62EB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Develop highly creative graphic designs as work samples.</w:t>
      </w:r>
    </w:p>
    <w:p w14:paraId="0D9ED4D7" w14:textId="77777777" w:rsidR="001262EB" w:rsidRPr="001262EB" w:rsidRDefault="001262EB" w:rsidP="001262EB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62EB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Work closely with clients to understand project specifications.</w:t>
      </w:r>
    </w:p>
    <w:p w14:paraId="2157EADD" w14:textId="77777777" w:rsidR="001262EB" w:rsidRPr="001262EB" w:rsidRDefault="001262EB" w:rsidP="001262EB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62EB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Create concept imagery for clients’ approval.</w:t>
      </w:r>
    </w:p>
    <w:p w14:paraId="44D9E0F3" w14:textId="77777777" w:rsidR="001262EB" w:rsidRPr="001262EB" w:rsidRDefault="001262EB" w:rsidP="001262EB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62EB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Perform needed steps to create high-quality visual graphics ensuring correct size and minute detailing.</w:t>
      </w:r>
    </w:p>
    <w:p w14:paraId="75979ABF" w14:textId="77777777" w:rsidR="001262EB" w:rsidRPr="001262EB" w:rsidRDefault="001262EB" w:rsidP="001262EB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62EB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Constant interaction with art directors and business stakeholders to get approval on every stage of development.</w:t>
      </w:r>
    </w:p>
    <w:p w14:paraId="541894BC" w14:textId="77777777" w:rsidR="001262EB" w:rsidRPr="001262EB" w:rsidRDefault="001262EB" w:rsidP="001262EB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E0EDA2C" w14:textId="77777777" w:rsidR="001262EB" w:rsidRPr="001262EB" w:rsidRDefault="001262EB" w:rsidP="001262EB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62EB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Being a Freelance Graphic Designer, I have access to the latest graphic designing tools and possess an incredible knowledge of trending market developments. </w:t>
      </w:r>
    </w:p>
    <w:p w14:paraId="2AD496B6" w14:textId="77777777" w:rsidR="001262EB" w:rsidRPr="001262EB" w:rsidRDefault="001262EB" w:rsidP="001262EB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8A69DF5" w14:textId="77777777" w:rsidR="001262EB" w:rsidRPr="001262EB" w:rsidRDefault="001262EB" w:rsidP="001262EB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62EB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Thank you for reviewing my candidacy for the role of Freelance Graphic Designer. I have enclosed my resume in order to deliver comprehensive knowledge about my educational path and professional breakthroughs. I await a chance to further explain my competencies and work portfolio in person with you.</w:t>
      </w:r>
    </w:p>
    <w:p w14:paraId="6B0691AC" w14:textId="77777777" w:rsidR="001262EB" w:rsidRPr="001262EB" w:rsidRDefault="001262EB" w:rsidP="001262EB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60F733C" w14:textId="77777777" w:rsidR="001262EB" w:rsidRPr="001262EB" w:rsidRDefault="001262EB" w:rsidP="001262EB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62EB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Best Regards,</w:t>
      </w:r>
    </w:p>
    <w:p w14:paraId="49C4B976" w14:textId="514C270F" w:rsidR="001262EB" w:rsidRDefault="001262EB" w:rsidP="001262EB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</w:pPr>
      <w:r w:rsidRPr="001262EB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[Your Name]</w:t>
      </w:r>
    </w:p>
    <w:p w14:paraId="71834D21" w14:textId="5A01F20D" w:rsidR="001262EB" w:rsidRDefault="001262EB" w:rsidP="001262EB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</w:pPr>
    </w:p>
    <w:p w14:paraId="17AFCE18" w14:textId="4E821B60" w:rsidR="001262EB" w:rsidRDefault="001262EB" w:rsidP="001262EB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</w:pPr>
    </w:p>
    <w:p w14:paraId="7061159A" w14:textId="4FBE837B" w:rsidR="001262EB" w:rsidRDefault="001262EB" w:rsidP="001262EB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AC6DFF9" w14:textId="1A8B2894" w:rsidR="001262EB" w:rsidRDefault="001262EB" w:rsidP="001262EB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7A0766D" w14:textId="77777777" w:rsidR="001262EB" w:rsidRPr="001262EB" w:rsidRDefault="001262EB" w:rsidP="001262EB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35B235D" w14:textId="77777777" w:rsidR="00197CA7" w:rsidRDefault="00197CA7" w:rsidP="00197C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42000D91" wp14:editId="1715413B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686952" w14:textId="77777777" w:rsidR="00197CA7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</w:t>
      </w: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</w:p>
    <w:p w14:paraId="229D5405" w14:textId="77777777" w:rsidR="00197CA7" w:rsidRPr="002B7F86" w:rsidRDefault="00197CA7" w:rsidP="002B7F86">
      <w:pPr>
        <w:spacing w:after="150"/>
        <w:ind w:left="-426" w:firstLine="0"/>
        <w:rPr>
          <w:lang w:val="en-US"/>
        </w:rPr>
      </w:pPr>
    </w:p>
    <w:sectPr w:rsidR="00197CA7" w:rsidRPr="002B7F86" w:rsidSect="002B7F86">
      <w:type w:val="continuous"/>
      <w:pgSz w:w="11906" w:h="16838"/>
      <w:pgMar w:top="357" w:right="3117" w:bottom="38" w:left="113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6CB8D" w14:textId="77777777" w:rsidR="005C1FB3" w:rsidRDefault="005C1FB3" w:rsidP="001E7709">
      <w:r>
        <w:separator/>
      </w:r>
    </w:p>
  </w:endnote>
  <w:endnote w:type="continuationSeparator" w:id="0">
    <w:p w14:paraId="21907DD9" w14:textId="77777777" w:rsidR="005C1FB3" w:rsidRDefault="005C1FB3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7427D6" w14:textId="77777777" w:rsidR="005C1FB3" w:rsidRDefault="005C1FB3" w:rsidP="001E7709">
      <w:r>
        <w:separator/>
      </w:r>
    </w:p>
  </w:footnote>
  <w:footnote w:type="continuationSeparator" w:id="0">
    <w:p w14:paraId="650F7DEC" w14:textId="77777777" w:rsidR="005C1FB3" w:rsidRDefault="005C1FB3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B1EC9"/>
    <w:multiLevelType w:val="hybridMultilevel"/>
    <w:tmpl w:val="964C8F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9042F2"/>
    <w:multiLevelType w:val="multilevel"/>
    <w:tmpl w:val="20B89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0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4"/>
  </w:num>
  <w:num w:numId="10">
    <w:abstractNumId w:val="9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262EB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1CBC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1C560850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0FD203-8922-4724-83B5-2F117F875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0</Words>
  <Characters>139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614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elance Graphic Designer Cover Letter Sample</dc:title>
  <dc:subject>Create your Cover Letter using Free Freelance Graphic Designer Cover Letter Sample Template</dc:subject>
  <dc:creator>Qwikresume.com</dc:creator>
  <dcterms:created xsi:type="dcterms:W3CDTF">2021-12-16T13:39:00Z</dcterms:created>
  <dcterms:modified xsi:type="dcterms:W3CDTF">2021-12-16T13:39:00Z</dcterms:modified>
  <cp:category>Art, Creative, &amp; Design</cp:category>
</cp:coreProperties>
</file>